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Iran</w:t>
      </w:r>
      <w:r>
        <w:t xml:space="preserve"> </w:t>
      </w:r>
      <w:r>
        <w:t xml:space="preserve">Tehran</w:t>
      </w:r>
    </w:p>
    <w:bookmarkStart w:id="21" w:name="cover-letter"/>
    <w:p>
      <w:pPr>
        <w:pStyle w:val="Heading1"/>
      </w:pPr>
      <w:r>
        <w:t xml:space="preserve">Cover Letter</w:t>
      </w:r>
    </w:p>
    <w:p>
      <w:pPr>
        <w:pStyle w:val="FirstParagraph"/>
      </w:pPr>
      <w:r>
        <w:rPr>
          <w:bCs/>
          <w:b/>
        </w:rPr>
        <w:t xml:space="preserve">Mr. [Hiring Manager's Name]</w:t>
      </w:r>
      <w:r>
        <w:br/>
      </w:r>
      <w:r>
        <w:t xml:space="preserve">[Company Name]</w:t>
      </w:r>
      <w:r>
        <w:br/>
      </w:r>
      <w:r>
        <w:t xml:space="preserve">[Company Address]</w:t>
      </w:r>
      <w:r>
        <w:br/>
      </w:r>
      <w:r>
        <w:t xml:space="preserve">Tehran, Iran</w:t>
      </w:r>
      <w:r>
        <w:br/>
      </w:r>
      <w:r>
        <w:t xml:space="preserve">[Email Address]</w:t>
      </w:r>
      <w:r>
        <w:br/>
      </w:r>
      <w:r>
        <w:t xml:space="preserve">[Phone Number]</w:t>
      </w:r>
    </w:p>
    <w:p>
      <w:pPr>
        <w:pStyle w:val="BodyText"/>
      </w:pPr>
      <w:r>
        <w:t xml:space="preserve">[Date]</w:t>
      </w:r>
    </w:p>
    <w:bookmarkStart w:id="20" w:name="dear-mr.-hiring-managers-last-name"/>
    <w:p>
      <w:pPr>
        <w:pStyle w:val="Heading2"/>
      </w:pPr>
      <w:r>
        <w:t xml:space="preserve">Dear Mr. [Hiring Manager's Last Name],</w:t>
      </w:r>
    </w:p>
    <w:p>
      <w:pPr>
        <w:pStyle w:val="FirstParagraph"/>
      </w:pPr>
      <w:r>
        <w:t xml:space="preserve">I am writing to express my enthusiastic interest in the Financial Analyst position at your esteemed organization, as advertised in [Job Board/Source]. With a robust academic foundation in finance, hands-on experience in financial modeling and data analysis, and a deep understanding of the dynamic economic landscape of Iran, I am confident that my skills align perfectly with the requirements of this role. My goal is to contribute to the financial success of your company while growing professionally in Tehran’s thriving business environment.</w:t>
      </w:r>
    </w:p>
    <w:p>
      <w:pPr>
        <w:pStyle w:val="BodyText"/>
      </w:pPr>
      <w:r>
        <w:t xml:space="preserve">As a Financial Analyst with [Number] years of experience in [Previous Company/Field], I have developed a comprehensive skill set in budgeting, forecasting, risk assessment, and strategic financial planning. My work has consistently focused on leveraging data-driven insights to optimize financial performance and support decision-making at all levels of the organization. For instance, at my previous role with [Previous Company Name], I spearheaded a project that analyzed cash flow patterns across multiple departments, resulting in a 15% reduction in operational costs within six months. This experience has honed my ability to identify inefficiencies and propose actionable solutions—a skill I am eager to bring to your team in Tehran.</w:t>
      </w:r>
    </w:p>
    <w:p>
      <w:pPr>
        <w:pStyle w:val="BodyText"/>
      </w:pPr>
      <w:r>
        <w:t xml:space="preserve">The Financial Analyst position at your company represents an exciting opportunity to combine my technical expertise with the unique challenges and opportunities of Iran’s financial sector. Tehran, as a hub of economic activity in the Middle East, presents a vibrant market where financial professionals must navigate both local regulations and global trends. My academic background, including a [Degree] in Finance from [University Name], has equipped me with the theoretical knowledge necessary to understand these complexities. Additionally, my certification as a [CFA/CPA/Other Relevant Certification] has reinforced my commitment to excellence in financial analysis and ethical standards.</w:t>
      </w:r>
    </w:p>
    <w:p>
      <w:pPr>
        <w:pStyle w:val="BodyText"/>
      </w:pPr>
      <w:r>
        <w:t xml:space="preserve">One of the key strengths I bring to this role is my proficiency in advanced financial software and tools such as Excel, Bloomberg, and SAP. These tools have enabled me to create detailed financial models, conduct scenario analysis, and produce reports that guide strategic decisions. For example, during a recent project in [Previous Company Name], I utilized Python to automate the reconciliation of monthly financial statements, reducing processing time by 30%. Such experiences have not only improved my technical acumen but also strengthened my ability to deliver results under tight deadlines—a critical requirement for any Financial Analyst in Tehran’s fast-paced environment.</w:t>
      </w:r>
    </w:p>
    <w:p>
      <w:pPr>
        <w:pStyle w:val="BodyText"/>
      </w:pPr>
      <w:r>
        <w:t xml:space="preserve">Furthermore, my experience working in multicultural teams has prepared me to thrive in a diverse workplace. In Iran, where the financial sector is increasingly influenced by international markets, collaboration with professionals from different backgrounds is essential. I have consistently demonstrated strong communication and interpersonal skills, which allow me to translate complex financial data into clear, actionable insights for stakeholders at all levels. Whether presenting findings to executives or collaborating with cross-functional teams, I prioritize clarity and precision in my work.</w:t>
      </w:r>
    </w:p>
    <w:p>
      <w:pPr>
        <w:pStyle w:val="BodyText"/>
      </w:pPr>
      <w:r>
        <w:t xml:space="preserve">What draws me most to this opportunity is the chance to contribute to the growth of a company that values innovation and integrity. Tehran’s financial ecosystem is evolving rapidly, driven by technological advancements and regulatory reforms. As a Financial Analyst, I aim to support your organization in navigating these changes by providing accurate analyses and forward-looking strategies. My ability to adapt to new challenges—whether it’s analyzing emerging market trends or interpreting local economic policies—makes me well-suited for this role.</w:t>
      </w:r>
    </w:p>
    <w:p>
      <w:pPr>
        <w:pStyle w:val="BodyText"/>
      </w:pPr>
      <w:r>
        <w:t xml:space="preserve">I am particularly drawn to [Company Name] because of its reputation for [mention specific aspect, e.g., "pioneering sustainable financial practices" or "delivering innovative solutions to clients"]. I believe my background in financial analysis and my passion for understanding market dynamics would allow me to make a meaningful contribution. For instance, my research on the impact of inflation on investment portfolios in Iran has provided valuable insights for stakeholders, and I am eager to apply this knowledge to support your company’s objectives.</w:t>
      </w:r>
    </w:p>
    <w:p>
      <w:pPr>
        <w:pStyle w:val="BodyText"/>
      </w:pPr>
      <w:r>
        <w:t xml:space="preserve">In addition to technical skills, I bring a strong work ethic and a commitment to continuous learning. The financial sector is constantly evolving, and I stay updated by participating in industry conferences, reading publications like [Financial Journal Name], and engaging with professional networks such as [Professional Organization]. This dedication ensures that I remain at the forefront of industry trends and best practices—skills that I am confident will benefit your team.</w:t>
      </w:r>
    </w:p>
    <w:p>
      <w:pPr>
        <w:pStyle w:val="BodyText"/>
      </w:pPr>
      <w:r>
        <w:t xml:space="preserve">Finally, I would like to emphasize my genuine enthusiasm for working in Iran. Having studied and worked in Tehran for [Number] years, I have developed a deep appreciation for the city’s cultural richness and economic potential. My fluency in Persian and English allows me to communicate effectively with local and international stakeholders, while my understanding of Iran’s financial regulations ensures that I can navigate challenges with confidence. This unique perspective positions me to contribute meaningfully to your organization’s success.</w:t>
      </w:r>
    </w:p>
    <w:p>
      <w:pPr>
        <w:pStyle w:val="BodyText"/>
      </w:pPr>
      <w:r>
        <w:t xml:space="preserve">I would be honored to bring my expertise in financial analysis, combined with my passion for innovation and collaboration, to [Company Name]. I am available at your convenience for an interview and am happy to provide additional information about my qualifications. Thank you for considering my application. I look forward to the opportunity to discuss how I can contribute to your team’s continued success.</w:t>
      </w:r>
    </w:p>
    <w:p>
      <w:pPr>
        <w:pStyle w:val="BodyText"/>
      </w:pPr>
      <w:r>
        <w:t xml:space="preserve">Sincerely,</w:t>
      </w:r>
      <w:r>
        <w:br/>
      </w:r>
      <w:r>
        <w:t xml:space="preserve">[Your Full Name]</w:t>
      </w:r>
      <w:r>
        <w:br/>
      </w:r>
      <w:r>
        <w:t xml:space="preserve">[Your Contact Inform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Iran Tehran</dc:title>
  <dc:creator/>
  <dc:language>en</dc:language>
  <cp:keywords/>
  <dcterms:created xsi:type="dcterms:W3CDTF">2025-12-11T12:39:12Z</dcterms:created>
  <dcterms:modified xsi:type="dcterms:W3CDTF">2025-12-11T12:39:12Z</dcterms:modified>
</cp:coreProperties>
</file>

<file path=docProps/custom.xml><?xml version="1.0" encoding="utf-8"?>
<Properties xmlns="http://schemas.openxmlformats.org/officeDocument/2006/custom-properties" xmlns:vt="http://schemas.openxmlformats.org/officeDocument/2006/docPropsVTypes"/>
</file>